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4D46B" w14:textId="23C00049" w:rsidR="00C050E2" w:rsidRDefault="001C02CD" w:rsidP="001C02C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1C02CD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Task list</w:t>
      </w:r>
    </w:p>
    <w:p w14:paraId="0EDCECFF" w14:textId="77777777" w:rsidR="001C02CD" w:rsidRDefault="001C02CD" w:rsidP="001C02C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C02CD">
        <w:rPr>
          <w:rFonts w:ascii="Times New Roman" w:hAnsi="Times New Roman" w:cs="Times New Roman"/>
          <w:b/>
          <w:bCs/>
          <w:sz w:val="28"/>
          <w:szCs w:val="28"/>
          <w:lang w:val="en-US"/>
        </w:rPr>
        <w:t>Members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: </w:t>
      </w:r>
    </w:p>
    <w:p w14:paraId="400D8A2B" w14:textId="5563E9B4" w:rsidR="001C02CD" w:rsidRDefault="001C02CD" w:rsidP="001C02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1C02CD">
        <w:rPr>
          <w:rFonts w:ascii="Times New Roman" w:hAnsi="Times New Roman" w:cs="Times New Roman"/>
          <w:sz w:val="28"/>
          <w:szCs w:val="28"/>
          <w:lang w:val="en-US"/>
        </w:rPr>
        <w:t>Maheen</w:t>
      </w:r>
      <w:r w:rsidRPr="001C02C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1C02CD">
        <w:rPr>
          <w:rFonts w:ascii="Times New Roman" w:hAnsi="Times New Roman" w:cs="Times New Roman"/>
          <w:sz w:val="28"/>
          <w:szCs w:val="28"/>
          <w:lang w:val="en-US"/>
        </w:rPr>
        <w:t>Zahid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(BSCE22018)</w:t>
      </w:r>
    </w:p>
    <w:p w14:paraId="0DE926FC" w14:textId="01824292" w:rsidR="001C02CD" w:rsidRDefault="001C02CD" w:rsidP="001C02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aryam Aftab (BSCE22031)</w:t>
      </w:r>
    </w:p>
    <w:p w14:paraId="3F975EA6" w14:textId="406507AC" w:rsidR="001C02CD" w:rsidRDefault="001C02CD" w:rsidP="001C02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uhammad Miqdad Ahmad (BSCE22001)</w:t>
      </w:r>
    </w:p>
    <w:p w14:paraId="17D7BED3" w14:textId="194249D4" w:rsidR="001C02CD" w:rsidRDefault="001C02CD" w:rsidP="001C02C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1C02CD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PROJECT</w:t>
      </w:r>
    </w:p>
    <w:p w14:paraId="1F171A0B" w14:textId="19A68E4B" w:rsidR="001C02CD" w:rsidRDefault="001C02CD" w:rsidP="001C02C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Chess</w:t>
      </w:r>
    </w:p>
    <w:p w14:paraId="25AD86A6" w14:textId="7A66AACB" w:rsidR="001C02CD" w:rsidRDefault="001C02CD" w:rsidP="001C02C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Maryam Aftab:</w:t>
      </w:r>
    </w:p>
    <w:p w14:paraId="4FB3275B" w14:textId="757ADB69" w:rsidR="001C02CD" w:rsidRDefault="001C02CD" w:rsidP="001C02CD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>Login system for the game. The menu and the board.</w:t>
      </w:r>
      <w:r w:rsidR="00B7376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73765">
        <w:rPr>
          <w:rFonts w:ascii="Times New Roman" w:hAnsi="Times New Roman" w:cs="Times New Roman"/>
          <w:sz w:val="28"/>
          <w:szCs w:val="28"/>
          <w:lang w:val="en-US"/>
        </w:rPr>
        <w:t>filing related to the game data if the game is left unfinished.</w:t>
      </w:r>
    </w:p>
    <w:p w14:paraId="58F953F9" w14:textId="649AAA20" w:rsidR="001C02CD" w:rsidRDefault="001C02CD" w:rsidP="001C02C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C02CD">
        <w:rPr>
          <w:rFonts w:ascii="Times New Roman" w:hAnsi="Times New Roman" w:cs="Times New Roman"/>
          <w:b/>
          <w:bCs/>
          <w:sz w:val="28"/>
          <w:szCs w:val="28"/>
          <w:lang w:val="en-US"/>
        </w:rPr>
        <w:t>Maheen Zahid:</w:t>
      </w:r>
    </w:p>
    <w:p w14:paraId="1C7D79C0" w14:textId="036D277D" w:rsidR="001C02CD" w:rsidRDefault="001C02CD" w:rsidP="001C02CD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The classes and methods related to the chess pieces </w:t>
      </w:r>
      <w:r w:rsidR="00825679">
        <w:rPr>
          <w:rFonts w:ascii="Times New Roman" w:hAnsi="Times New Roman" w:cs="Times New Roman"/>
          <w:sz w:val="28"/>
          <w:szCs w:val="28"/>
          <w:lang w:val="en-US"/>
        </w:rPr>
        <w:t>Rook, Knight</w:t>
      </w:r>
      <w:r w:rsidR="00AF53C8">
        <w:rPr>
          <w:rFonts w:ascii="Times New Roman" w:hAnsi="Times New Roman" w:cs="Times New Roman"/>
          <w:sz w:val="28"/>
          <w:szCs w:val="28"/>
          <w:lang w:val="en-US"/>
        </w:rPr>
        <w:t>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="00F23AB8">
        <w:rPr>
          <w:rFonts w:ascii="Times New Roman" w:hAnsi="Times New Roman" w:cs="Times New Roman"/>
          <w:sz w:val="28"/>
          <w:szCs w:val="28"/>
          <w:lang w:val="en-US"/>
        </w:rPr>
        <w:t>B</w:t>
      </w:r>
      <w:r>
        <w:rPr>
          <w:rFonts w:ascii="Times New Roman" w:hAnsi="Times New Roman" w:cs="Times New Roman"/>
          <w:sz w:val="28"/>
          <w:szCs w:val="28"/>
          <w:lang w:val="en-US"/>
        </w:rPr>
        <w:t>ishop.</w:t>
      </w:r>
      <w:r w:rsidR="002B463B">
        <w:rPr>
          <w:rFonts w:ascii="Times New Roman" w:hAnsi="Times New Roman" w:cs="Times New Roman"/>
          <w:sz w:val="28"/>
          <w:szCs w:val="28"/>
          <w:lang w:val="en-US"/>
        </w:rPr>
        <w:t xml:space="preserve"> All special moves like the </w:t>
      </w:r>
      <w:r w:rsidR="00AF53C8">
        <w:rPr>
          <w:rFonts w:ascii="Times New Roman" w:hAnsi="Times New Roman" w:cs="Times New Roman"/>
          <w:sz w:val="28"/>
          <w:szCs w:val="28"/>
          <w:lang w:val="en-US"/>
        </w:rPr>
        <w:t>‘</w:t>
      </w:r>
      <w:r w:rsidR="002B463B">
        <w:rPr>
          <w:rFonts w:ascii="Times New Roman" w:hAnsi="Times New Roman" w:cs="Times New Roman"/>
          <w:sz w:val="28"/>
          <w:szCs w:val="28"/>
          <w:lang w:val="en-US"/>
        </w:rPr>
        <w:t>castl</w:t>
      </w:r>
      <w:r w:rsidR="009E0F3F">
        <w:rPr>
          <w:rFonts w:ascii="Times New Roman" w:hAnsi="Times New Roman" w:cs="Times New Roman"/>
          <w:sz w:val="28"/>
          <w:szCs w:val="28"/>
          <w:lang w:val="en-US"/>
        </w:rPr>
        <w:t>ing</w:t>
      </w:r>
      <w:r w:rsidR="00AF53C8">
        <w:rPr>
          <w:rFonts w:ascii="Times New Roman" w:hAnsi="Times New Roman" w:cs="Times New Roman"/>
          <w:sz w:val="28"/>
          <w:szCs w:val="28"/>
          <w:lang w:val="en-US"/>
        </w:rPr>
        <w:t>’</w:t>
      </w:r>
      <w:r w:rsidR="002B463B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0FC8DED9" w14:textId="77777777" w:rsidR="001C02CD" w:rsidRDefault="001C02CD" w:rsidP="001C02C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C02CD">
        <w:rPr>
          <w:rFonts w:ascii="Times New Roman" w:hAnsi="Times New Roman" w:cs="Times New Roman"/>
          <w:b/>
          <w:bCs/>
          <w:sz w:val="28"/>
          <w:szCs w:val="28"/>
          <w:lang w:val="en-US"/>
        </w:rPr>
        <w:t>Muhammad Miqdad Ahmad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</w:p>
    <w:p w14:paraId="6755B672" w14:textId="18C99185" w:rsidR="001C02CD" w:rsidRPr="001C02CD" w:rsidRDefault="001C02CD" w:rsidP="001C02CD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1C02CD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1C02CD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1C02CD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1C02CD">
        <w:rPr>
          <w:rFonts w:ascii="Times New Roman" w:hAnsi="Times New Roman" w:cs="Times New Roman"/>
          <w:sz w:val="28"/>
          <w:szCs w:val="28"/>
          <w:lang w:val="en-US"/>
        </w:rPr>
        <w:tab/>
        <w:t xml:space="preserve">The methods and classes related to </w:t>
      </w:r>
      <w:r>
        <w:rPr>
          <w:rFonts w:ascii="Times New Roman" w:hAnsi="Times New Roman" w:cs="Times New Roman"/>
          <w:sz w:val="28"/>
          <w:szCs w:val="28"/>
          <w:lang w:val="en-US"/>
        </w:rPr>
        <w:t>the king</w:t>
      </w:r>
      <w:r w:rsidR="006B47EC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="00825679">
        <w:rPr>
          <w:rFonts w:ascii="Times New Roman" w:hAnsi="Times New Roman" w:cs="Times New Roman"/>
          <w:sz w:val="28"/>
          <w:szCs w:val="28"/>
          <w:lang w:val="en-US"/>
        </w:rPr>
        <w:t>Queen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nd the pawns. The end game (check and check mate)</w:t>
      </w:r>
      <w:r w:rsidR="002B463B">
        <w:rPr>
          <w:rFonts w:ascii="Times New Roman" w:hAnsi="Times New Roman" w:cs="Times New Roman"/>
          <w:sz w:val="28"/>
          <w:szCs w:val="28"/>
          <w:lang w:val="en-US"/>
        </w:rPr>
        <w:t xml:space="preserve">. The colors </w:t>
      </w:r>
      <w:r w:rsidR="009F6F55">
        <w:rPr>
          <w:rFonts w:ascii="Times New Roman" w:hAnsi="Times New Roman" w:cs="Times New Roman"/>
          <w:sz w:val="28"/>
          <w:szCs w:val="28"/>
          <w:lang w:val="en-US"/>
        </w:rPr>
        <w:t>of pieces.</w:t>
      </w:r>
      <w:r w:rsidR="00C629CE">
        <w:rPr>
          <w:rFonts w:ascii="Times New Roman" w:hAnsi="Times New Roman" w:cs="Times New Roman"/>
          <w:sz w:val="28"/>
          <w:szCs w:val="28"/>
          <w:lang w:val="en-US"/>
        </w:rPr>
        <w:t xml:space="preserve"> And the special move named </w:t>
      </w:r>
      <w:r w:rsidR="00C629CE">
        <w:rPr>
          <w:rFonts w:ascii="Times New Roman" w:hAnsi="Times New Roman" w:cs="Times New Roman"/>
          <w:sz w:val="28"/>
          <w:szCs w:val="28"/>
          <w:lang w:val="en-US"/>
        </w:rPr>
        <w:t>‘</w:t>
      </w:r>
      <w:r w:rsidR="00C629CE" w:rsidRPr="004C5F1D">
        <w:rPr>
          <w:rFonts w:ascii="Times New Roman" w:hAnsi="Times New Roman" w:cs="Times New Roman"/>
          <w:sz w:val="28"/>
          <w:szCs w:val="28"/>
          <w:lang w:val="en-US"/>
        </w:rPr>
        <w:t xml:space="preserve">en </w:t>
      </w:r>
      <w:r w:rsidR="00A46201" w:rsidRPr="004C5F1D">
        <w:rPr>
          <w:rFonts w:ascii="Times New Roman" w:hAnsi="Times New Roman" w:cs="Times New Roman"/>
          <w:sz w:val="28"/>
          <w:szCs w:val="28"/>
          <w:lang w:val="en-US"/>
        </w:rPr>
        <w:t>passant.</w:t>
      </w:r>
      <w:r w:rsidR="00C629CE">
        <w:rPr>
          <w:rFonts w:ascii="Times New Roman" w:hAnsi="Times New Roman" w:cs="Times New Roman"/>
          <w:sz w:val="28"/>
          <w:szCs w:val="28"/>
          <w:lang w:val="en-US"/>
        </w:rPr>
        <w:t>’</w:t>
      </w:r>
    </w:p>
    <w:sectPr w:rsidR="001C02CD" w:rsidRPr="001C02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9D1DBE"/>
    <w:multiLevelType w:val="hybridMultilevel"/>
    <w:tmpl w:val="A2763600"/>
    <w:lvl w:ilvl="0" w:tplc="F6163A7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0444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wtDA1M7YwMjQyMzBT0lEKTi0uzszPAykwrAUAyz4rxCwAAAA="/>
  </w:docVars>
  <w:rsids>
    <w:rsidRoot w:val="001C02CD"/>
    <w:rsid w:val="001C02CD"/>
    <w:rsid w:val="00240E5C"/>
    <w:rsid w:val="002B463B"/>
    <w:rsid w:val="004C5F1D"/>
    <w:rsid w:val="006B47EC"/>
    <w:rsid w:val="00825679"/>
    <w:rsid w:val="00847A0E"/>
    <w:rsid w:val="009E0F3F"/>
    <w:rsid w:val="009F6F55"/>
    <w:rsid w:val="00A46201"/>
    <w:rsid w:val="00AF53C8"/>
    <w:rsid w:val="00B73765"/>
    <w:rsid w:val="00C050E2"/>
    <w:rsid w:val="00C629CE"/>
    <w:rsid w:val="00F23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AE60C"/>
  <w15:chartTrackingRefBased/>
  <w15:docId w15:val="{71C54CD6-FDA9-4DE0-AB7C-412B648E8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2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Miqdad Ahmed</dc:creator>
  <cp:keywords/>
  <dc:description/>
  <cp:lastModifiedBy>Muhammad Miqdad Ahmed</cp:lastModifiedBy>
  <cp:revision>10</cp:revision>
  <dcterms:created xsi:type="dcterms:W3CDTF">2023-02-26T15:22:00Z</dcterms:created>
  <dcterms:modified xsi:type="dcterms:W3CDTF">2023-03-01T03:40:00Z</dcterms:modified>
</cp:coreProperties>
</file>